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C8F259" w14:textId="77777777" w:rsidR="00592D9B" w:rsidRDefault="00592D9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3810D5E7" w14:textId="64574FCB" w:rsidR="00592D9B" w:rsidRDefault="00592D9B" w:rsidP="0064330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отов съм да се гмурна като водолаз и да спася Коледа от раз. Сега ще ви предс</w:t>
            </w:r>
            <w:r w:rsidR="00B72EA8">
              <w:rPr>
                <w:rFonts w:ascii="Calibri" w:eastAsia="Calibri" w:hAnsi="Calibri" w:cs="Calibri"/>
                <w:lang w:val="bg-BG"/>
              </w:rPr>
              <w:t xml:space="preserve">тавя моята идея, с която ума </w:t>
            </w:r>
            <w:r>
              <w:rPr>
                <w:rFonts w:ascii="Calibri" w:eastAsia="Calibri" w:hAnsi="Calibri" w:cs="Calibri"/>
                <w:lang w:val="bg-BG"/>
              </w:rPr>
              <w:t>ви</w:t>
            </w:r>
            <w:r w:rsidR="00B72EA8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B72EA8">
              <w:rPr>
                <w:rFonts w:ascii="Calibri" w:eastAsia="Calibri" w:hAnsi="Calibri" w:cs="Calibri"/>
                <w:lang w:val="bg-BG"/>
              </w:rPr>
              <w:t>ще</w:t>
            </w:r>
            <w:r>
              <w:rPr>
                <w:rFonts w:ascii="Calibri" w:eastAsia="Calibri" w:hAnsi="Calibri" w:cs="Calibri"/>
                <w:lang w:val="bg-BG"/>
              </w:rPr>
              <w:t xml:space="preserve"> завладея.</w:t>
            </w:r>
            <w:r w:rsidR="0064330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3D12">
              <w:rPr>
                <w:rFonts w:ascii="Calibri" w:eastAsia="Calibri" w:hAnsi="Calibri" w:cs="Calibri"/>
                <w:lang w:val="bg-BG"/>
              </w:rPr>
              <w:t>Признавам си плана ми е зъ</w:t>
            </w:r>
            <w:r w:rsidR="00B72EA8">
              <w:rPr>
                <w:rFonts w:ascii="Calibri" w:eastAsia="Calibri" w:hAnsi="Calibri" w:cs="Calibri"/>
                <w:lang w:val="bg-BG"/>
              </w:rPr>
              <w:t>л, но за да се изпълни се иска</w:t>
            </w:r>
            <w:r w:rsidR="00AA3D12">
              <w:rPr>
                <w:rFonts w:ascii="Calibri" w:eastAsia="Calibri" w:hAnsi="Calibri" w:cs="Calibri"/>
                <w:lang w:val="bg-BG"/>
              </w:rPr>
              <w:t xml:space="preserve"> много акъл. </w:t>
            </w:r>
            <w:r w:rsidR="00643305">
              <w:rPr>
                <w:rFonts w:ascii="Calibri" w:eastAsia="Calibri" w:hAnsi="Calibri" w:cs="Calibri"/>
                <w:lang w:val="bg-BG"/>
              </w:rPr>
              <w:t xml:space="preserve">Понеже сме ограничени откъм бюджет, ще ни трябва банка най-напред. С парите в ръка, всичко става ей така.  После продължаваме </w:t>
            </w:r>
            <w:r>
              <w:rPr>
                <w:rFonts w:ascii="Calibri" w:eastAsia="Calibri" w:hAnsi="Calibri" w:cs="Calibri"/>
                <w:lang w:val="bg-BG"/>
              </w:rPr>
              <w:t xml:space="preserve">с нещо лесно, наемаме служители експресно. </w:t>
            </w:r>
            <w:r w:rsidR="00AA3D12">
              <w:rPr>
                <w:rFonts w:ascii="Calibri" w:eastAsia="Calibri" w:hAnsi="Calibri" w:cs="Calibri"/>
                <w:lang w:val="bg-BG"/>
              </w:rPr>
              <w:t>Накрая идва наща кулминация, оттървавам</w:t>
            </w:r>
            <w:r w:rsidR="002C2446">
              <w:rPr>
                <w:rFonts w:ascii="Calibri" w:eastAsia="Calibri" w:hAnsi="Calibri" w:cs="Calibri"/>
                <w:lang w:val="bg-BG"/>
              </w:rPr>
              <w:t>е се от враговете си с пълна доминация.</w:t>
            </w:r>
          </w:p>
          <w:p w14:paraId="7803D52A" w14:textId="35FF156F" w:rsidR="002C2446" w:rsidRPr="00643305" w:rsidRDefault="002C2446" w:rsidP="0064330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GB"/>
              </w:rPr>
            </w:pPr>
            <w:r>
              <w:rPr>
                <w:rFonts w:ascii="Calibri" w:eastAsia="Calibri" w:hAnsi="Calibri" w:cs="Calibri"/>
                <w:lang w:val="bg-BG"/>
              </w:rPr>
              <w:t>Надявам се плана ми да ви допада, а ако ли не продължавайте да се спускате по водопада на разпад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73E60527" w:rsidR="00643305" w:rsidRPr="00643305" w:rsidRDefault="00643305" w:rsidP="0064330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DB39702" w:rsidR="00C11A25" w:rsidRPr="00C11A25" w:rsidRDefault="00A30399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en-US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090E659F" w:rsidR="00C11A25" w:rsidRPr="00C11A25" w:rsidRDefault="00A30399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en-US"/>
              </w:rPr>
              <w:t>KILL THE WORLD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4"/>
        <w:gridCol w:w="5405"/>
        <w:gridCol w:w="3101"/>
      </w:tblGrid>
      <w:tr w:rsidR="00B85B8D" w14:paraId="716E51CB" w14:textId="77777777" w:rsidTr="007C0F01">
        <w:trPr>
          <w:trHeight w:val="283"/>
        </w:trPr>
        <w:tc>
          <w:tcPr>
            <w:tcW w:w="930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AE2379">
        <w:trPr>
          <w:trHeight w:val="552"/>
        </w:trPr>
        <w:tc>
          <w:tcPr>
            <w:tcW w:w="794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05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01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AE2379">
        <w:trPr>
          <w:trHeight w:val="473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0E17120" w:rsidR="00610CD6" w:rsidRPr="007C0F01" w:rsidRDefault="007C0F01" w:rsidP="007C0F01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EVIL BANK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FE55D01" w:rsidR="00610CD6" w:rsidRPr="007C0F01" w:rsidRDefault="007C0F01" w:rsidP="007C0F0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3.10.21/16:43</w:t>
            </w:r>
          </w:p>
        </w:tc>
      </w:tr>
      <w:tr w:rsidR="00610CD6" w14:paraId="4999C19F" w14:textId="77777777" w:rsidTr="00AE2379">
        <w:trPr>
          <w:trHeight w:val="457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F5BF507" w:rsidR="00610CD6" w:rsidRPr="007C0F01" w:rsidRDefault="007C0F01" w:rsidP="007C0F01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HR AND MORE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5C948FAC" w:rsidR="00610CD6" w:rsidRPr="007C0F01" w:rsidRDefault="007C0F01" w:rsidP="007C0F0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3.10.21/16:47</w:t>
            </w:r>
          </w:p>
        </w:tc>
      </w:tr>
      <w:tr w:rsidR="00610CD6" w14:paraId="4464EEC4" w14:textId="77777777" w:rsidTr="00AE2379">
        <w:trPr>
          <w:trHeight w:val="473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9C86C60" w:rsidR="00610CD6" w:rsidRPr="007C0F01" w:rsidRDefault="007C0F01" w:rsidP="007C0F01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KILL THE WORLD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7B580D8" w:rsidR="00610CD6" w:rsidRPr="007C0F01" w:rsidRDefault="007C0F01" w:rsidP="007C0F0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3.10.21/16:53</w:t>
            </w:r>
          </w:p>
        </w:tc>
      </w:tr>
      <w:tr w:rsidR="00610CD6" w14:paraId="2CB1A08C" w14:textId="77777777" w:rsidTr="00AE2379">
        <w:trPr>
          <w:trHeight w:val="488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AB25E2" w:rsidR="00610CD6" w:rsidRPr="007C0F01" w:rsidRDefault="007C0F01" w:rsidP="007C0F01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EVIL BANK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37B15ED" w:rsidR="00610CD6" w:rsidRPr="007C0F01" w:rsidRDefault="007C0F01" w:rsidP="007C0F0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3.10.21/20:20</w:t>
            </w:r>
          </w:p>
        </w:tc>
      </w:tr>
      <w:tr w:rsidR="00B85B8D" w14:paraId="459B2401" w14:textId="77777777" w:rsidTr="00AE2379">
        <w:trPr>
          <w:trHeight w:val="473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D081C42" w:rsidR="00B85B8D" w:rsidRPr="007C0F01" w:rsidRDefault="00AE2379" w:rsidP="007C0F01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EVIL BANK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6E7F213F" w:rsidR="00B85B8D" w:rsidRPr="007C0F01" w:rsidRDefault="00AE2379" w:rsidP="007C0F01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3.10.21/22:49</w:t>
            </w:r>
          </w:p>
        </w:tc>
      </w:tr>
      <w:tr w:rsidR="00AE2379" w14:paraId="67FC01A6" w14:textId="77777777" w:rsidTr="00AE2379">
        <w:trPr>
          <w:trHeight w:val="473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D0E41" w14:textId="02E93290" w:rsidR="00AE2379" w:rsidRPr="00AE2379" w:rsidRDefault="00AE2379" w:rsidP="00AE237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6.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88956" w14:textId="5E5988DD" w:rsidR="00AE2379" w:rsidRDefault="00AE2379" w:rsidP="00AE2379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KILL THE WORLD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98B26" w14:textId="73DC66C7" w:rsidR="00AE2379" w:rsidRDefault="00AE2379" w:rsidP="00AE2379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3.10.21/23:04</w:t>
            </w:r>
          </w:p>
        </w:tc>
      </w:tr>
      <w:tr w:rsidR="00AE2379" w14:paraId="711C6E1F" w14:textId="77777777" w:rsidTr="00AE2379">
        <w:trPr>
          <w:trHeight w:val="473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83D22" w14:textId="4C3CBA4D" w:rsidR="00AE2379" w:rsidRPr="00AE2379" w:rsidRDefault="00AE2379" w:rsidP="00AE237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7.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E168C" w14:textId="5EBE592F" w:rsidR="00AE2379" w:rsidRDefault="00AE2379" w:rsidP="00AE2379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HR AND MORE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3C07E" w14:textId="7C0CB418" w:rsidR="00AE2379" w:rsidRDefault="00AE2379" w:rsidP="00AE2379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4.10.21/0:05</w:t>
            </w:r>
          </w:p>
        </w:tc>
      </w:tr>
      <w:tr w:rsidR="00AE2379" w14:paraId="1BE6CA63" w14:textId="77777777" w:rsidTr="00AE2379">
        <w:trPr>
          <w:trHeight w:val="473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99EFC" w14:textId="50C3F849" w:rsidR="00AE2379" w:rsidRPr="00AE2379" w:rsidRDefault="00AE2379" w:rsidP="00AE237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8.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50FF9" w14:textId="6CD99715" w:rsidR="00AE2379" w:rsidRDefault="00AE2379" w:rsidP="00AE2379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KILL THE WORLD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2A8E9" w14:textId="4A3CFCDB" w:rsidR="00AE2379" w:rsidRDefault="00AE2379" w:rsidP="00AE2379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4.10.21/0:23</w:t>
            </w:r>
          </w:p>
        </w:tc>
      </w:tr>
      <w:tr w:rsidR="00AE2379" w14:paraId="6E6A9781" w14:textId="77777777" w:rsidTr="00AE2379">
        <w:trPr>
          <w:trHeight w:val="473"/>
        </w:trPr>
        <w:tc>
          <w:tcPr>
            <w:tcW w:w="7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5C743" w14:textId="196EC395" w:rsidR="00AE2379" w:rsidRPr="00AE2379" w:rsidRDefault="00AE2379" w:rsidP="00AE237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9.</w:t>
            </w:r>
          </w:p>
        </w:tc>
        <w:tc>
          <w:tcPr>
            <w:tcW w:w="54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A1DCB" w14:textId="5CB1E88B" w:rsidR="00AE2379" w:rsidRDefault="00AE2379" w:rsidP="00AE2379">
            <w:pPr>
              <w:spacing w:after="160" w:line="259" w:lineRule="auto"/>
              <w:jc w:val="center"/>
              <w:rPr>
                <w:rFonts w:ascii="Calibri" w:eastAsia="Calibri" w:hAnsi="Calibri" w:cs="Calibri"/>
                <w:b/>
                <w:sz w:val="32"/>
                <w:szCs w:val="32"/>
              </w:rPr>
            </w:pPr>
            <w:r>
              <w:rPr>
                <w:rFonts w:ascii="Calibri" w:eastAsia="Calibri" w:hAnsi="Calibri" w:cs="Calibri"/>
                <w:b/>
                <w:sz w:val="32"/>
                <w:szCs w:val="32"/>
              </w:rPr>
              <w:t>HR AND MORE</w:t>
            </w:r>
          </w:p>
        </w:tc>
        <w:tc>
          <w:tcPr>
            <w:tcW w:w="3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5E762" w14:textId="79D7D0A4" w:rsidR="00AE2379" w:rsidRDefault="00AE2379" w:rsidP="00AE2379">
            <w:pPr>
              <w:widowControl w:val="0"/>
              <w:spacing w:line="240" w:lineRule="auto"/>
              <w:jc w:val="center"/>
              <w:rPr>
                <w:rFonts w:ascii="Calibri" w:eastAsia="Calibri" w:hAnsi="Calibri" w:cs="Calibri"/>
                <w:sz w:val="32"/>
                <w:szCs w:val="32"/>
              </w:rPr>
            </w:pPr>
            <w:r>
              <w:rPr>
                <w:rFonts w:ascii="Calibri" w:eastAsia="Calibri" w:hAnsi="Calibri" w:cs="Calibri"/>
                <w:sz w:val="32"/>
                <w:szCs w:val="32"/>
              </w:rPr>
              <w:t>24.10.21/16:23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  <w:bookmarkStart w:id="0" w:name="_GoBack"/>
      <w:bookmarkEnd w:id="0"/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2C2446"/>
    <w:rsid w:val="00592D9B"/>
    <w:rsid w:val="00610CD6"/>
    <w:rsid w:val="00643305"/>
    <w:rsid w:val="006751DC"/>
    <w:rsid w:val="007C0F01"/>
    <w:rsid w:val="00A30399"/>
    <w:rsid w:val="00AA3D12"/>
    <w:rsid w:val="00AE2379"/>
    <w:rsid w:val="00B72EA8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nesa Karaivanova</cp:lastModifiedBy>
  <cp:revision>9</cp:revision>
  <dcterms:created xsi:type="dcterms:W3CDTF">2020-10-01T08:06:00Z</dcterms:created>
  <dcterms:modified xsi:type="dcterms:W3CDTF">2021-10-24T19:33:00Z</dcterms:modified>
</cp:coreProperties>
</file>